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57EF" w:rsidRDefault="00AE57EF" w:rsidP="00AE57EF">
      <w:pPr>
        <w:bidi w:val="0"/>
        <w:spacing w:after="0" w:line="240" w:lineRule="auto"/>
        <w:jc w:val="center"/>
        <w:rPr>
          <w:rFonts w:asciiTheme="majorBidi" w:hAnsiTheme="majorBidi" w:cstheme="majorBidi"/>
        </w:rPr>
      </w:pPr>
    </w:p>
    <w:p w:rsidR="00AE57EF" w:rsidRPr="00355101" w:rsidRDefault="00AE57EF" w:rsidP="00901C42">
      <w:pPr>
        <w:bidi w:val="0"/>
        <w:spacing w:after="0" w:line="240" w:lineRule="auto"/>
        <w:jc w:val="center"/>
        <w:rPr>
          <w:b/>
          <w:bCs/>
          <w:sz w:val="34"/>
          <w:szCs w:val="34"/>
        </w:rPr>
      </w:pPr>
      <w:r w:rsidRPr="00922731">
        <w:rPr>
          <w:b/>
          <w:bCs/>
          <w:sz w:val="34"/>
          <w:szCs w:val="34"/>
        </w:rPr>
        <w:t>Form 6</w:t>
      </w:r>
      <w:r>
        <w:rPr>
          <w:b/>
          <w:bCs/>
          <w:sz w:val="34"/>
          <w:szCs w:val="34"/>
        </w:rPr>
        <w:t>c</w:t>
      </w:r>
      <w:r w:rsidRPr="00922731">
        <w:rPr>
          <w:b/>
          <w:bCs/>
          <w:sz w:val="34"/>
          <w:szCs w:val="34"/>
        </w:rPr>
        <w:t xml:space="preserve">: </w:t>
      </w:r>
      <w:r w:rsidRPr="00355101">
        <w:rPr>
          <w:b/>
          <w:bCs/>
          <w:sz w:val="34"/>
          <w:szCs w:val="34"/>
        </w:rPr>
        <w:t>SENIOR DESIGN PROJECT (</w:t>
      </w:r>
      <w:r w:rsidR="00901C42">
        <w:rPr>
          <w:b/>
          <w:bCs/>
          <w:sz w:val="34"/>
          <w:szCs w:val="34"/>
        </w:rPr>
        <w:t>XX</w:t>
      </w:r>
      <w:r w:rsidRPr="00355101">
        <w:rPr>
          <w:b/>
          <w:bCs/>
          <w:sz w:val="34"/>
          <w:szCs w:val="34"/>
        </w:rPr>
        <w:t xml:space="preserve">-499) EVALUATION </w:t>
      </w:r>
    </w:p>
    <w:p w:rsidR="00AE57EF" w:rsidRDefault="00AE57EF" w:rsidP="00AE57EF">
      <w:pPr>
        <w:spacing w:after="120"/>
        <w:jc w:val="right"/>
        <w:rPr>
          <w:rFonts w:asciiTheme="majorBidi" w:hAnsiTheme="majorBidi" w:cstheme="majorBidi"/>
          <w:rtl/>
        </w:rPr>
      </w:pPr>
    </w:p>
    <w:p w:rsidR="00AE57EF" w:rsidRPr="00815BBE" w:rsidRDefault="00AE57EF" w:rsidP="00AE57EF">
      <w:pPr>
        <w:spacing w:after="120"/>
        <w:jc w:val="righ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mester: …………………</w:t>
      </w:r>
    </w:p>
    <w:p w:rsidR="00AE57EF" w:rsidRDefault="00AE57EF" w:rsidP="00AE57EF">
      <w:pPr>
        <w:spacing w:after="120"/>
        <w:rPr>
          <w:rFonts w:asciiTheme="majorBidi" w:hAnsiTheme="majorBidi" w:cstheme="majorBidi"/>
        </w:rPr>
      </w:pPr>
      <w:r w:rsidRPr="00815BBE">
        <w:rPr>
          <w:rFonts w:asciiTheme="majorBidi" w:hAnsiTheme="majorBidi" w:cstheme="majorBidi"/>
        </w:rPr>
        <w:t xml:space="preserve">Project Title: </w:t>
      </w:r>
      <w:r>
        <w:rPr>
          <w:rFonts w:asciiTheme="majorBidi" w:hAnsiTheme="majorBidi" w:cstheme="majorBidi"/>
        </w:rPr>
        <w:t>…………………………………………………………………………...……….</w:t>
      </w:r>
    </w:p>
    <w:p w:rsidR="00AE57EF" w:rsidRDefault="00AE57EF" w:rsidP="00AE57EF">
      <w:pPr>
        <w:spacing w:after="1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………………………………………………………………………...………….</w:t>
      </w:r>
    </w:p>
    <w:p w:rsidR="00AE57EF" w:rsidRPr="00815BBE" w:rsidRDefault="00AE57EF" w:rsidP="00AE57EF">
      <w:pPr>
        <w:rPr>
          <w:rFonts w:asciiTheme="majorBidi" w:hAnsiTheme="majorBidi" w:cstheme="majorBidi"/>
        </w:rPr>
      </w:pPr>
      <w:r w:rsidRPr="00815BBE">
        <w:rPr>
          <w:rFonts w:asciiTheme="majorBidi" w:hAnsiTheme="majorBidi" w:cstheme="majorBidi"/>
        </w:rPr>
        <w:t xml:space="preserve">Student Name: </w:t>
      </w:r>
      <w:r>
        <w:rPr>
          <w:rFonts w:asciiTheme="majorBidi" w:hAnsiTheme="majorBidi" w:cstheme="majorBidi"/>
        </w:rPr>
        <w:t xml:space="preserve">……………………………………………………   </w:t>
      </w:r>
      <w:r w:rsidRPr="00815BBE">
        <w:rPr>
          <w:rFonts w:asciiTheme="majorBidi" w:hAnsiTheme="majorBidi" w:cstheme="majorBidi"/>
        </w:rPr>
        <w:t xml:space="preserve">ID No.: </w:t>
      </w:r>
      <w:r>
        <w:rPr>
          <w:rFonts w:asciiTheme="majorBidi" w:hAnsiTheme="majorBidi" w:cstheme="majorBidi"/>
        </w:rPr>
        <w:t>………………….</w:t>
      </w:r>
    </w:p>
    <w:tbl>
      <w:tblPr>
        <w:tblStyle w:val="a6"/>
        <w:tblW w:w="8495" w:type="dxa"/>
        <w:tblLook w:val="04A0" w:firstRow="1" w:lastRow="0" w:firstColumn="1" w:lastColumn="0" w:noHBand="0" w:noVBand="1"/>
      </w:tblPr>
      <w:tblGrid>
        <w:gridCol w:w="3974"/>
        <w:gridCol w:w="617"/>
        <w:gridCol w:w="797"/>
        <w:gridCol w:w="1127"/>
        <w:gridCol w:w="1127"/>
        <w:gridCol w:w="853"/>
      </w:tblGrid>
      <w:tr w:rsidR="0037231E" w:rsidRPr="005C734F" w:rsidTr="0037231E">
        <w:tc>
          <w:tcPr>
            <w:tcW w:w="3974" w:type="dxa"/>
            <w:vMerge w:val="restart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617" w:type="dxa"/>
            <w:vMerge w:val="restart"/>
            <w:shd w:val="clear" w:color="auto" w:fill="D9D9D9" w:themeFill="background1" w:themeFillShade="D9"/>
          </w:tcPr>
          <w:p w:rsidR="0037231E" w:rsidRPr="005C734F" w:rsidRDefault="0037231E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LO</w:t>
            </w:r>
          </w:p>
        </w:tc>
        <w:tc>
          <w:tcPr>
            <w:tcW w:w="3904" w:type="dxa"/>
            <w:gridSpan w:val="4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rks</w:t>
            </w:r>
          </w:p>
        </w:tc>
      </w:tr>
      <w:tr w:rsidR="0037231E" w:rsidRPr="005C734F" w:rsidTr="0037231E">
        <w:tc>
          <w:tcPr>
            <w:tcW w:w="3974" w:type="dxa"/>
            <w:vMerge/>
          </w:tcPr>
          <w:p w:rsidR="0037231E" w:rsidRPr="005C734F" w:rsidRDefault="0037231E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617" w:type="dxa"/>
            <w:vMerge/>
            <w:shd w:val="clear" w:color="auto" w:fill="D9D9D9" w:themeFill="background1" w:themeFillShade="D9"/>
          </w:tcPr>
          <w:p w:rsidR="0037231E" w:rsidRPr="005C734F" w:rsidRDefault="0037231E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797" w:type="dxa"/>
          </w:tcPr>
          <w:p w:rsidR="0037231E" w:rsidRPr="00C420DA" w:rsidRDefault="0037231E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ut of</w:t>
            </w:r>
          </w:p>
        </w:tc>
        <w:tc>
          <w:tcPr>
            <w:tcW w:w="1127" w:type="dxa"/>
          </w:tcPr>
          <w:p w:rsidR="0037231E" w:rsidRPr="00C420DA" w:rsidRDefault="0037231E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1</w:t>
            </w:r>
          </w:p>
        </w:tc>
        <w:tc>
          <w:tcPr>
            <w:tcW w:w="1127" w:type="dxa"/>
          </w:tcPr>
          <w:p w:rsidR="0037231E" w:rsidRPr="00C420DA" w:rsidRDefault="0037231E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2</w:t>
            </w:r>
          </w:p>
        </w:tc>
        <w:tc>
          <w:tcPr>
            <w:tcW w:w="853" w:type="dxa"/>
          </w:tcPr>
          <w:p w:rsidR="0037231E" w:rsidRPr="00C420DA" w:rsidRDefault="0037231E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verage</w:t>
            </w:r>
          </w:p>
        </w:tc>
      </w:tr>
      <w:tr w:rsidR="0037231E" w:rsidRPr="005C734F" w:rsidTr="0037231E">
        <w:tc>
          <w:tcPr>
            <w:tcW w:w="3974" w:type="dxa"/>
          </w:tcPr>
          <w:p w:rsidR="0037231E" w:rsidRPr="00CC69F4" w:rsidRDefault="0037231E" w:rsidP="00697B52">
            <w:pPr>
              <w:autoSpaceDE w:val="0"/>
              <w:autoSpaceDN w:val="0"/>
              <w:bidi w:val="0"/>
              <w:adjustRightInd w:val="0"/>
              <w:snapToGrid w:val="0"/>
              <w:rPr>
                <w:rFonts w:asciiTheme="majorBidi" w:eastAsia="Times New Roman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ffective deliverance of oral presentation and clear answering of examiner’s questions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256A33" w:rsidRDefault="0037231E" w:rsidP="00697B52">
            <w:pPr>
              <w:autoSpaceDE w:val="0"/>
              <w:autoSpaceDN w:val="0"/>
              <w:bidi w:val="0"/>
              <w:adjustRightInd w:val="0"/>
              <w:snapToGrid w:val="0"/>
              <w:rPr>
                <w:rFonts w:asciiTheme="majorBidi" w:eastAsia="Times New Roman" w:hAnsiTheme="majorBidi" w:cstheme="majorBidi"/>
                <w:color w:val="FF0000"/>
                <w:sz w:val="20"/>
                <w:szCs w:val="20"/>
              </w:rPr>
            </w:pPr>
            <w:r w:rsidRPr="00256A33">
              <w:rPr>
                <w:rFonts w:asciiTheme="majorBidi" w:hAnsiTheme="majorBidi" w:cstheme="majorBidi"/>
                <w:sz w:val="20"/>
                <w:szCs w:val="20"/>
              </w:rPr>
              <w:t xml:space="preserve">Social, </w:t>
            </w:r>
            <w:r w:rsidRPr="00256A33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economic, global and environmental </w:t>
            </w:r>
            <w:r w:rsidRPr="00256A33">
              <w:rPr>
                <w:rFonts w:asciiTheme="majorBidi" w:hAnsiTheme="majorBidi" w:cstheme="majorBidi"/>
                <w:sz w:val="20"/>
                <w:szCs w:val="20"/>
              </w:rPr>
              <w:t>issues considered in design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43204F" w:rsidRDefault="0037231E" w:rsidP="00697B52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43204F">
              <w:rPr>
                <w:rFonts w:asciiTheme="majorBidi" w:hAnsiTheme="majorBidi" w:cstheme="majorBidi"/>
                <w:sz w:val="20"/>
                <w:szCs w:val="20"/>
              </w:rPr>
              <w:t>Problem Presentation and approach towards solution of the problem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4320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3204F">
              <w:rPr>
                <w:rFonts w:asciiTheme="majorBidi" w:hAnsiTheme="majorBidi" w:cstheme="majorBidi"/>
                <w:sz w:val="20"/>
                <w:szCs w:val="20"/>
              </w:rPr>
              <w:t>e</w:t>
            </w:r>
          </w:p>
        </w:tc>
        <w:tc>
          <w:tcPr>
            <w:tcW w:w="797" w:type="dxa"/>
            <w:vAlign w:val="center"/>
          </w:tcPr>
          <w:p w:rsidR="0037231E" w:rsidRPr="004320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3204F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2134F4" w:rsidRDefault="0037231E" w:rsidP="00697B52">
            <w:pPr>
              <w:autoSpaceDE w:val="0"/>
              <w:autoSpaceDN w:val="0"/>
              <w:bidi w:val="0"/>
              <w:adjustRightInd w:val="0"/>
              <w:snapToGrid w:val="0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onsistency of design with problem description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215879" w:rsidRDefault="0037231E" w:rsidP="00697B52">
            <w:pPr>
              <w:jc w:val="right"/>
              <w:rPr>
                <w:rFonts w:asciiTheme="majorBidi" w:eastAsia="Times New Roman" w:hAnsiTheme="majorBidi" w:cstheme="majorBidi"/>
                <w:color w:val="FF0000"/>
                <w:sz w:val="20"/>
                <w:szCs w:val="20"/>
              </w:rPr>
            </w:pPr>
            <w:r w:rsidRPr="002134F4">
              <w:rPr>
                <w:rFonts w:asciiTheme="majorBidi" w:eastAsia="Times New Roman" w:hAnsiTheme="majorBidi" w:cstheme="majorBidi"/>
                <w:sz w:val="20"/>
                <w:szCs w:val="20"/>
              </w:rPr>
              <w:t>Effective use of software/hardware tools in the design and implementation of the project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k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2134F4" w:rsidRDefault="0037231E" w:rsidP="00697B52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bility of the student to configure the system design and analyze/explain the obtained results.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44573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44573F" w:rsidRDefault="0037231E" w:rsidP="00697B52">
            <w:pPr>
              <w:jc w:val="right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Knowledge of contemporary issues and their relation to the senior design project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44573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j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9E7D23" w:rsidRDefault="0037231E" w:rsidP="00697B52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Practicing of ethical end professional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isues</w:t>
            </w:r>
            <w:proofErr w:type="spellEnd"/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B579A8" w:rsidRDefault="0037231E" w:rsidP="00697B52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44573F">
              <w:rPr>
                <w:rFonts w:asciiTheme="majorBidi" w:hAnsiTheme="majorBidi" w:cstheme="majorBidi"/>
                <w:sz w:val="20"/>
                <w:szCs w:val="20"/>
              </w:rPr>
              <w:t>Managing of time and role of student in the final presentation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d</w:t>
            </w:r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5C734F" w:rsidRDefault="0037231E" w:rsidP="00697B52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Research methodology of the project helped the students to engage in lifelong learning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37231E" w:rsidRPr="005C734F" w:rsidRDefault="0037231E" w:rsidP="00697B5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797" w:type="dxa"/>
            <w:vAlign w:val="center"/>
          </w:tcPr>
          <w:p w:rsidR="0037231E" w:rsidRPr="005C734F" w:rsidRDefault="009E146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37231E" w:rsidRPr="005C734F" w:rsidTr="0037231E">
        <w:tc>
          <w:tcPr>
            <w:tcW w:w="3974" w:type="dxa"/>
          </w:tcPr>
          <w:p w:rsidR="0037231E" w:rsidRPr="005C734F" w:rsidRDefault="0037231E" w:rsidP="00434490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</w:t>
            </w:r>
          </w:p>
        </w:tc>
        <w:tc>
          <w:tcPr>
            <w:tcW w:w="61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9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37231E" w:rsidRPr="005C734F" w:rsidRDefault="0037231E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:rsidR="00AE57EF" w:rsidRDefault="00AE57EF" w:rsidP="00A65489">
      <w:pPr>
        <w:spacing w:after="0"/>
        <w:rPr>
          <w:rFonts w:asciiTheme="majorBidi" w:hAnsiTheme="majorBidi" w:cstheme="majorBidi"/>
        </w:rPr>
      </w:pPr>
    </w:p>
    <w:tbl>
      <w:tblPr>
        <w:tblStyle w:val="a6"/>
        <w:tblW w:w="9072" w:type="dxa"/>
        <w:tblInd w:w="-5" w:type="dxa"/>
        <w:tblLook w:val="04A0" w:firstRow="1" w:lastRow="0" w:firstColumn="1" w:lastColumn="0" w:noHBand="0" w:noVBand="1"/>
      </w:tblPr>
      <w:tblGrid>
        <w:gridCol w:w="4243"/>
        <w:gridCol w:w="1211"/>
        <w:gridCol w:w="216"/>
        <w:gridCol w:w="2163"/>
        <w:gridCol w:w="50"/>
        <w:gridCol w:w="639"/>
        <w:gridCol w:w="550"/>
      </w:tblGrid>
      <w:tr w:rsidR="00AE57EF" w:rsidTr="00434490">
        <w:trPr>
          <w:gridBefore w:val="3"/>
          <w:wBefore w:w="5670" w:type="dxa"/>
        </w:trPr>
        <w:tc>
          <w:tcPr>
            <w:tcW w:w="2163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Average Marks</w:t>
            </w:r>
          </w:p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(40%)</w:t>
            </w:r>
          </w:p>
        </w:tc>
        <w:tc>
          <w:tcPr>
            <w:tcW w:w="1239" w:type="dxa"/>
            <w:gridSpan w:val="3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  <w:tr w:rsidR="00AE57EF" w:rsidRPr="00D5151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</w:trPr>
        <w:tc>
          <w:tcPr>
            <w:tcW w:w="4243" w:type="dxa"/>
          </w:tcPr>
          <w:p w:rsidR="00AE57EF" w:rsidRDefault="00AE57EF" w:rsidP="00434490">
            <w:pPr>
              <w:rPr>
                <w:rFonts w:asciiTheme="majorBidi" w:hAnsiTheme="majorBidi" w:cstheme="majorBidi"/>
                <w:b/>
                <w:bCs/>
                <w:i/>
                <w:iCs/>
                <w:u w:val="single"/>
                <w:rtl/>
              </w:rPr>
            </w:pPr>
          </w:p>
          <w:p w:rsidR="00AE57EF" w:rsidRPr="00D5151F" w:rsidRDefault="00AE57EF" w:rsidP="00E32A41">
            <w:pPr>
              <w:jc w:val="right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1</w:t>
            </w:r>
          </w:p>
        </w:tc>
        <w:tc>
          <w:tcPr>
            <w:tcW w:w="4279" w:type="dxa"/>
            <w:gridSpan w:val="5"/>
          </w:tcPr>
          <w:p w:rsidR="00E32A41" w:rsidRDefault="00E32A41" w:rsidP="00E32A41">
            <w:pPr>
              <w:jc w:val="right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</w:p>
          <w:p w:rsidR="00AE57EF" w:rsidRPr="00D5151F" w:rsidRDefault="00AE57EF" w:rsidP="00E32A41">
            <w:pPr>
              <w:jc w:val="right"/>
              <w:rPr>
                <w:rFonts w:asciiTheme="majorBidi" w:hAnsiTheme="majorBidi" w:cstheme="majorBidi"/>
                <w:b/>
                <w:bCs/>
                <w:i/>
                <w:iCs/>
                <w:u w:val="single"/>
                <w:rtl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2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Pr="00EF6A7F" w:rsidRDefault="00AE57EF" w:rsidP="00434490">
            <w:pPr>
              <w:spacing w:line="276" w:lineRule="auto"/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</w:t>
            </w:r>
          </w:p>
        </w:tc>
        <w:tc>
          <w:tcPr>
            <w:tcW w:w="4279" w:type="dxa"/>
            <w:gridSpan w:val="5"/>
          </w:tcPr>
          <w:p w:rsidR="00AE57EF" w:rsidRPr="00EF6A7F" w:rsidRDefault="00AE57EF" w:rsidP="00434490">
            <w:pPr>
              <w:spacing w:line="276" w:lineRule="auto"/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...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</w:t>
            </w:r>
            <w:proofErr w:type="gramStart"/>
            <w:r>
              <w:rPr>
                <w:rFonts w:asciiTheme="majorBidi" w:hAnsiTheme="majorBidi" w:cstheme="majorBidi"/>
              </w:rPr>
              <w:t>…..</w:t>
            </w:r>
            <w:proofErr w:type="gramEnd"/>
          </w:p>
        </w:tc>
        <w:tc>
          <w:tcPr>
            <w:tcW w:w="4279" w:type="dxa"/>
            <w:gridSpan w:val="5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…….</w:t>
            </w:r>
          </w:p>
        </w:tc>
      </w:tr>
      <w:tr w:rsidR="00AE57EF" w:rsidTr="00434490">
        <w:trPr>
          <w:trHeight w:val="26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434490">
            <w:pPr>
              <w:rPr>
                <w:rFonts w:asciiTheme="majorBidi" w:hAnsiTheme="majorBidi" w:cstheme="majorBidi"/>
                <w:b/>
                <w:bCs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upervisor Nam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Supervisor’sEvaluation</w:t>
            </w:r>
            <w:proofErr w:type="spellEnd"/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89" w:type="dxa"/>
            <w:gridSpan w:val="2"/>
            <w:vMerge w:val="restart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  <w:tr w:rsidR="00AE57EF" w:rsidTr="00434490">
        <w:trPr>
          <w:trHeight w:val="29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434490">
            <w:pPr>
              <w:rPr>
                <w:rFonts w:asciiTheme="majorBidi" w:hAnsiTheme="majorBidi" w:cstheme="majorBidi"/>
                <w:b/>
                <w:bCs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ignatur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89" w:type="dxa"/>
            <w:gridSpan w:val="2"/>
            <w:vMerge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AE57EF" w:rsidRDefault="00AE57EF" w:rsidP="00A65489">
      <w:pPr>
        <w:spacing w:after="0"/>
        <w:rPr>
          <w:rFonts w:asciiTheme="majorBidi" w:hAnsiTheme="majorBidi" w:cstheme="majorBidi"/>
        </w:rPr>
      </w:pPr>
    </w:p>
    <w:tbl>
      <w:tblPr>
        <w:tblStyle w:val="a6"/>
        <w:tblW w:w="6945" w:type="dxa"/>
        <w:tblInd w:w="2122" w:type="dxa"/>
        <w:tblLook w:val="04A0" w:firstRow="1" w:lastRow="0" w:firstColumn="1" w:lastColumn="0" w:noHBand="0" w:noVBand="1"/>
      </w:tblPr>
      <w:tblGrid>
        <w:gridCol w:w="1596"/>
        <w:gridCol w:w="1134"/>
        <w:gridCol w:w="4215"/>
      </w:tblGrid>
      <w:tr w:rsidR="00AE57EF" w:rsidTr="00434490">
        <w:tc>
          <w:tcPr>
            <w:tcW w:w="1596" w:type="dxa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otal Marks</w:t>
            </w:r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10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umber</w:t>
            </w:r>
          </w:p>
        </w:tc>
        <w:tc>
          <w:tcPr>
            <w:tcW w:w="4215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ds</w:t>
            </w:r>
          </w:p>
        </w:tc>
      </w:tr>
      <w:tr w:rsidR="00AE57EF" w:rsidTr="00434490">
        <w:trPr>
          <w:trHeight w:val="594"/>
        </w:trPr>
        <w:tc>
          <w:tcPr>
            <w:tcW w:w="1596" w:type="dxa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34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215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AE57EF" w:rsidRPr="00A65489" w:rsidRDefault="00AE57EF" w:rsidP="00A65489">
      <w:pPr>
        <w:spacing w:after="0"/>
        <w:rPr>
          <w:rFonts w:asciiTheme="majorBidi" w:hAnsiTheme="majorBidi" w:cstheme="majorBidi"/>
          <w:b/>
          <w:bCs/>
        </w:rPr>
      </w:pPr>
      <w:r w:rsidRPr="00E52F16">
        <w:rPr>
          <w:rFonts w:asciiTheme="majorBidi" w:hAnsiTheme="majorBidi" w:cstheme="majorBidi"/>
          <w:b/>
          <w:bCs/>
          <w:u w:val="single"/>
        </w:rPr>
        <w:t>Moderation Committee</w:t>
      </w:r>
    </w:p>
    <w:p w:rsidR="00AE57EF" w:rsidRDefault="00AE57EF" w:rsidP="004F43A6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/>
        </w:rPr>
        <w:t>Coordinator Signature:</w:t>
      </w:r>
    </w:p>
    <w:p w:rsidR="00AE57EF" w:rsidRDefault="00AE57EF" w:rsidP="004F43A6">
      <w:pPr>
        <w:bidi w:val="0"/>
        <w:spacing w:after="0" w:line="240" w:lineRule="auto"/>
        <w:ind w:left="720" w:firstLine="720"/>
        <w:jc w:val="center"/>
        <w:rPr>
          <w:b/>
          <w:bCs/>
          <w:color w:val="FF0000"/>
          <w:sz w:val="32"/>
          <w:szCs w:val="32"/>
          <w:u w:val="single"/>
        </w:rPr>
      </w:pPr>
      <w:r>
        <w:rPr>
          <w:rFonts w:asciiTheme="majorBidi" w:hAnsiTheme="majorBidi" w:cstheme="majorBidi"/>
        </w:rPr>
        <w:t>Date:</w:t>
      </w:r>
    </w:p>
    <w:sectPr w:rsidR="00AE57EF" w:rsidSect="009510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2AB9" w:rsidRDefault="00642AB9" w:rsidP="002132D2">
      <w:pPr>
        <w:spacing w:after="0" w:line="240" w:lineRule="auto"/>
      </w:pPr>
      <w:r>
        <w:separator/>
      </w:r>
    </w:p>
  </w:endnote>
  <w:endnote w:type="continuationSeparator" w:id="0">
    <w:p w:rsidR="00642AB9" w:rsidRDefault="00642AB9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C42" w:rsidRDefault="00901C42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C42" w:rsidRDefault="00901C42" w:rsidP="00901C42">
    <w:pPr>
      <w:pStyle w:val="a4"/>
      <w:jc w:val="right"/>
    </w:pPr>
    <w:r>
      <w:t>6/1/4/F1</w:t>
    </w:r>
    <w:r>
      <w:t>70</w:t>
    </w:r>
    <w:bookmarkStart w:id="0" w:name="_GoBack"/>
    <w:bookmarkEnd w:id="0"/>
    <w:r>
      <w:t>/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C42" w:rsidRDefault="00901C4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2AB9" w:rsidRDefault="00642AB9" w:rsidP="002132D2">
      <w:pPr>
        <w:spacing w:after="0" w:line="240" w:lineRule="auto"/>
      </w:pPr>
      <w:r>
        <w:separator/>
      </w:r>
    </w:p>
  </w:footnote>
  <w:footnote w:type="continuationSeparator" w:id="0">
    <w:p w:rsidR="00642AB9" w:rsidRDefault="00642AB9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C42" w:rsidRDefault="00901C4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52AA" w:rsidRPr="00D745F8" w:rsidRDefault="001752AA" w:rsidP="00901C42">
    <w:pPr>
      <w:bidi w:val="0"/>
      <w:spacing w:after="0" w:line="240" w:lineRule="auto"/>
      <w:rPr>
        <w:b/>
        <w:bCs/>
        <w:color w:val="000000" w:themeColor="text1"/>
        <w:sz w:val="32"/>
        <w:szCs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2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3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648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32"/>
        <w:szCs w:val="32"/>
      </w:rPr>
      <w:t xml:space="preserve">                          Senior Design Project: </w:t>
    </w:r>
    <w:r w:rsidR="00901C42">
      <w:rPr>
        <w:b/>
        <w:bCs/>
        <w:color w:val="000000" w:themeColor="text1"/>
        <w:sz w:val="32"/>
        <w:szCs w:val="32"/>
      </w:rPr>
      <w:t>XX</w:t>
    </w:r>
    <w:r w:rsidRPr="00D745F8">
      <w:rPr>
        <w:b/>
        <w:bCs/>
        <w:color w:val="000000" w:themeColor="text1"/>
        <w:sz w:val="32"/>
        <w:szCs w:val="32"/>
      </w:rPr>
      <w:t xml:space="preserve"> 49</w:t>
    </w:r>
    <w:r w:rsidR="003347EE" w:rsidRPr="00D745F8">
      <w:rPr>
        <w:b/>
        <w:bCs/>
        <w:color w:val="000000" w:themeColor="text1"/>
        <w:sz w:val="32"/>
        <w:szCs w:val="32"/>
      </w:rPr>
      <w:t>9</w:t>
    </w:r>
  </w:p>
  <w:p w:rsidR="001752AA" w:rsidRDefault="00D745F8" w:rsidP="00901C42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</w:t>
    </w:r>
    <w:r w:rsidR="001752AA">
      <w:rPr>
        <w:b/>
        <w:bCs/>
        <w:sz w:val="24"/>
        <w:szCs w:val="24"/>
      </w:rPr>
      <w:t>Department:</w:t>
    </w:r>
    <w:r w:rsidR="003347EE">
      <w:rPr>
        <w:b/>
        <w:bCs/>
        <w:sz w:val="24"/>
        <w:szCs w:val="24"/>
      </w:rPr>
      <w:t xml:space="preserve"> </w:t>
    </w:r>
    <w:r w:rsidR="00901C42">
      <w:rPr>
        <w:b/>
        <w:bCs/>
        <w:sz w:val="24"/>
        <w:szCs w:val="24"/>
      </w:rPr>
      <w:t>XX</w:t>
    </w:r>
  </w:p>
  <w:p w:rsidR="001752AA" w:rsidRDefault="001752AA" w:rsidP="001752AA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Academic Year:  20</w:t>
    </w:r>
    <w:r>
      <w:rPr>
        <w:b/>
        <w:bCs/>
        <w:color w:val="FF0000"/>
        <w:sz w:val="24"/>
        <w:szCs w:val="24"/>
      </w:rPr>
      <w:t>17</w:t>
    </w:r>
    <w:r>
      <w:rPr>
        <w:b/>
        <w:bCs/>
        <w:sz w:val="24"/>
        <w:szCs w:val="24"/>
      </w:rPr>
      <w:t>-20</w:t>
    </w:r>
    <w:r>
      <w:rPr>
        <w:b/>
        <w:bCs/>
        <w:color w:val="FF0000"/>
        <w:sz w:val="24"/>
        <w:szCs w:val="24"/>
      </w:rPr>
      <w:t>18 F</w:t>
    </w:r>
  </w:p>
  <w:p w:rsidR="00434490" w:rsidRPr="002132D2" w:rsidRDefault="00642AB9" w:rsidP="002132D2">
    <w:pPr>
      <w:pStyle w:val="a3"/>
      <w:bidi w:val="0"/>
      <w:rPr>
        <w:b/>
        <w:bCs/>
      </w:rPr>
    </w:pPr>
    <w:r>
      <w:rPr>
        <w:b/>
        <w:bCs/>
        <w:noProof/>
      </w:rPr>
      <w:pict>
        <v:line id="رابط مستقيم 3" o:spid="_x0000_s2049" style="position:absolute;z-index:251660288;visibility:visible;mso-wrap-distance-top:-3e-5mm;mso-wrap-distance-bottom:-3e-5mm;mso-width-relative:margin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nQvma3QEAAOIDAAAOAAAAAAAAAAAAAAAAAC4CAABkcnMvZTJvRG9jLnhtbFBLAQItABQABgAI&#10;AAAAIQDVreHC3gAAAAoBAAAPAAAAAAAAAAAAAAAAADcEAABkcnMvZG93bnJldi54bWxQSwUGAAAA&#10;AAQABADzAAAAQgUAAAAA&#10;" strokecolor="#4f81bd [3204]" strokeweight="3pt">
          <v:shadow on="t" color="black" opacity="22937f" origin=",.5" offset="0,.63889mm"/>
          <o:lock v:ext="edit" shapetype="f"/>
        </v:lin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C42" w:rsidRDefault="00901C42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 w15:restartNumberingAfterBreak="0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zNDc1sbC0tDAwNbVU0lEKTi0uzszPAykwrAUAPaUskSwAAAA="/>
  </w:docVars>
  <w:rsids>
    <w:rsidRoot w:val="002132D2"/>
    <w:rsid w:val="00000743"/>
    <w:rsid w:val="00002518"/>
    <w:rsid w:val="0000284E"/>
    <w:rsid w:val="000246E7"/>
    <w:rsid w:val="00047D0B"/>
    <w:rsid w:val="000527E1"/>
    <w:rsid w:val="00053CD1"/>
    <w:rsid w:val="000A337C"/>
    <w:rsid w:val="000E0ACD"/>
    <w:rsid w:val="000F0598"/>
    <w:rsid w:val="00100C7E"/>
    <w:rsid w:val="001126EC"/>
    <w:rsid w:val="001464ED"/>
    <w:rsid w:val="001752AA"/>
    <w:rsid w:val="00197EEC"/>
    <w:rsid w:val="001A5859"/>
    <w:rsid w:val="001D5C24"/>
    <w:rsid w:val="001F1630"/>
    <w:rsid w:val="002132D2"/>
    <w:rsid w:val="0021424B"/>
    <w:rsid w:val="00223E60"/>
    <w:rsid w:val="00225314"/>
    <w:rsid w:val="00246C05"/>
    <w:rsid w:val="00252D07"/>
    <w:rsid w:val="00281D6B"/>
    <w:rsid w:val="002A7C43"/>
    <w:rsid w:val="002D5168"/>
    <w:rsid w:val="002D645F"/>
    <w:rsid w:val="003016B2"/>
    <w:rsid w:val="003347EE"/>
    <w:rsid w:val="00355101"/>
    <w:rsid w:val="00356EF9"/>
    <w:rsid w:val="003655B9"/>
    <w:rsid w:val="0037231E"/>
    <w:rsid w:val="0039512C"/>
    <w:rsid w:val="003A20D5"/>
    <w:rsid w:val="0043204F"/>
    <w:rsid w:val="00434490"/>
    <w:rsid w:val="00442F3D"/>
    <w:rsid w:val="00443FDB"/>
    <w:rsid w:val="004532FB"/>
    <w:rsid w:val="004775E4"/>
    <w:rsid w:val="004C7E33"/>
    <w:rsid w:val="004D34E0"/>
    <w:rsid w:val="004E6AF3"/>
    <w:rsid w:val="004F43A6"/>
    <w:rsid w:val="0052706E"/>
    <w:rsid w:val="005D59B6"/>
    <w:rsid w:val="005E7F9A"/>
    <w:rsid w:val="00602444"/>
    <w:rsid w:val="00642AB9"/>
    <w:rsid w:val="006512EA"/>
    <w:rsid w:val="0067351D"/>
    <w:rsid w:val="00681520"/>
    <w:rsid w:val="006923E9"/>
    <w:rsid w:val="006E139C"/>
    <w:rsid w:val="00703FA3"/>
    <w:rsid w:val="007513BC"/>
    <w:rsid w:val="00773BCE"/>
    <w:rsid w:val="007D1AFF"/>
    <w:rsid w:val="008120EB"/>
    <w:rsid w:val="00845966"/>
    <w:rsid w:val="008617AC"/>
    <w:rsid w:val="00864F2F"/>
    <w:rsid w:val="00865368"/>
    <w:rsid w:val="008F4036"/>
    <w:rsid w:val="00901C42"/>
    <w:rsid w:val="009222B7"/>
    <w:rsid w:val="00922731"/>
    <w:rsid w:val="0095100E"/>
    <w:rsid w:val="009A00E8"/>
    <w:rsid w:val="009A1D07"/>
    <w:rsid w:val="009E146E"/>
    <w:rsid w:val="009F41E1"/>
    <w:rsid w:val="00A021A0"/>
    <w:rsid w:val="00A65489"/>
    <w:rsid w:val="00A81BC3"/>
    <w:rsid w:val="00AD208A"/>
    <w:rsid w:val="00AE4362"/>
    <w:rsid w:val="00AE57EF"/>
    <w:rsid w:val="00B1112C"/>
    <w:rsid w:val="00B2087A"/>
    <w:rsid w:val="00B54E61"/>
    <w:rsid w:val="00B76548"/>
    <w:rsid w:val="00B85103"/>
    <w:rsid w:val="00C16230"/>
    <w:rsid w:val="00C463DA"/>
    <w:rsid w:val="00C770D1"/>
    <w:rsid w:val="00CA6EA9"/>
    <w:rsid w:val="00CD43B2"/>
    <w:rsid w:val="00D26708"/>
    <w:rsid w:val="00D61540"/>
    <w:rsid w:val="00D73950"/>
    <w:rsid w:val="00D745F8"/>
    <w:rsid w:val="00DA03E1"/>
    <w:rsid w:val="00E31FCE"/>
    <w:rsid w:val="00E32A41"/>
    <w:rsid w:val="00E62E24"/>
    <w:rsid w:val="00EC48E6"/>
    <w:rsid w:val="00ED3612"/>
    <w:rsid w:val="00EF2F0E"/>
    <w:rsid w:val="00F12E57"/>
    <w:rsid w:val="00F36601"/>
    <w:rsid w:val="00F6405E"/>
    <w:rsid w:val="00FA2026"/>
    <w:rsid w:val="00FB71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E5BE4CB"/>
  <w15:docId w15:val="{53CBAC0F-1884-4F0E-8A9A-C9CABB006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rsid w:val="00E31FCE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2132D2"/>
  </w:style>
  <w:style w:type="paragraph" w:styleId="a4">
    <w:name w:val="footer"/>
    <w:basedOn w:val="a"/>
    <w:link w:val="Char0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2132D2"/>
  </w:style>
  <w:style w:type="paragraph" w:styleId="a5">
    <w:name w:val="Balloon Text"/>
    <w:basedOn w:val="a"/>
    <w:link w:val="Char1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a0"/>
    <w:rsid w:val="002132D2"/>
  </w:style>
  <w:style w:type="table" w:styleId="a6">
    <w:name w:val="Table Grid"/>
    <w:basedOn w:val="a1"/>
    <w:uiPriority w:val="39"/>
    <w:rsid w:val="00692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A81BC3"/>
    <w:pPr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5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1282E4-106D-4646-8D85-086A0E7AA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ussam</cp:lastModifiedBy>
  <cp:revision>2</cp:revision>
  <cp:lastPrinted>2014-08-28T05:29:00Z</cp:lastPrinted>
  <dcterms:created xsi:type="dcterms:W3CDTF">2018-04-12T08:54:00Z</dcterms:created>
  <dcterms:modified xsi:type="dcterms:W3CDTF">2018-04-12T08:54:00Z</dcterms:modified>
</cp:coreProperties>
</file>